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4EE0A" w14:textId="77777777" w:rsidR="00B5139D" w:rsidRDefault="00B5139D">
      <w:pPr>
        <w:pStyle w:val="BodyText"/>
      </w:pPr>
    </w:p>
    <w:p w14:paraId="6CEE9B66" w14:textId="77777777" w:rsidR="003856DE" w:rsidRDefault="003856DE">
      <w:pPr>
        <w:pStyle w:val="BodyText"/>
      </w:pPr>
    </w:p>
    <w:p w14:paraId="015DF455" w14:textId="4D4303E9" w:rsidR="00B37F74" w:rsidRPr="00D32B88" w:rsidRDefault="00D32B88" w:rsidP="000826FB">
      <w:pPr>
        <w:rPr>
          <w:rFonts w:ascii="Roboto" w:hAnsi="Roboto"/>
        </w:rPr>
      </w:pPr>
      <w:r>
        <w:rPr>
          <w:rFonts w:ascii="Roboto" w:hAnsi="Roboto"/>
          <w:i/>
          <w:iCs/>
        </w:rPr>
        <w:br/>
      </w:r>
      <w:r w:rsidR="006D6977">
        <w:rPr>
          <w:rFonts w:ascii="Roboto" w:hAnsi="Roboto"/>
        </w:rPr>
        <w:t>May 1, 2023</w:t>
      </w:r>
      <w:r w:rsidR="004527E7" w:rsidRPr="00D32B88">
        <w:rPr>
          <w:rFonts w:ascii="Roboto" w:hAnsi="Roboto"/>
        </w:rPr>
        <w:t xml:space="preserve"> </w:t>
      </w:r>
    </w:p>
    <w:p w14:paraId="64CF72E2" w14:textId="77777777" w:rsidR="004527E7" w:rsidRPr="00CE0E01" w:rsidRDefault="004527E7" w:rsidP="004527E7">
      <w:pPr>
        <w:rPr>
          <w:rFonts w:ascii="Roboto" w:hAnsi="Roboto"/>
        </w:rPr>
      </w:pPr>
    </w:p>
    <w:p w14:paraId="5869E09A" w14:textId="022E07BE" w:rsidR="00786442" w:rsidRDefault="00EB5E44" w:rsidP="004527E7">
      <w:pPr>
        <w:rPr>
          <w:rFonts w:ascii="Roboto" w:hAnsi="Roboto"/>
        </w:rPr>
      </w:pPr>
      <w:r>
        <w:rPr>
          <w:rFonts w:ascii="Roboto" w:hAnsi="Roboto"/>
        </w:rPr>
        <w:t>To Whom it May Concern,</w:t>
      </w:r>
    </w:p>
    <w:p w14:paraId="3AEBB7CD" w14:textId="7FF6FAA7" w:rsidR="00EB5E44" w:rsidRDefault="00EB5E44" w:rsidP="004527E7">
      <w:pPr>
        <w:rPr>
          <w:rFonts w:ascii="Roboto" w:hAnsi="Roboto"/>
        </w:rPr>
      </w:pPr>
    </w:p>
    <w:p w14:paraId="40FADEF1" w14:textId="77777777" w:rsidR="00EB5E44" w:rsidRDefault="00EB5E44" w:rsidP="004527E7">
      <w:pPr>
        <w:rPr>
          <w:rFonts w:ascii="Roboto" w:hAnsi="Roboto"/>
        </w:rPr>
      </w:pPr>
    </w:p>
    <w:p w14:paraId="7FB5F2BC" w14:textId="77777777" w:rsidR="00EB5E44" w:rsidRDefault="00EB5E44" w:rsidP="004527E7">
      <w:pPr>
        <w:rPr>
          <w:rFonts w:ascii="Roboto" w:hAnsi="Roboto"/>
        </w:rPr>
      </w:pPr>
    </w:p>
    <w:p w14:paraId="17B05DE4" w14:textId="231A75EB" w:rsidR="00D258E0" w:rsidRPr="001972A6" w:rsidRDefault="008120B1" w:rsidP="00EB5E44">
      <w:pPr>
        <w:pStyle w:val="BodyText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ab/>
      </w:r>
      <w:r>
        <w:rPr>
          <w:rFonts w:ascii="Roboto" w:hAnsi="Roboto"/>
          <w:sz w:val="22"/>
          <w:szCs w:val="22"/>
        </w:rPr>
        <w:tab/>
      </w:r>
      <w:r>
        <w:rPr>
          <w:rFonts w:ascii="Roboto" w:hAnsi="Roboto"/>
          <w:sz w:val="22"/>
          <w:szCs w:val="22"/>
        </w:rPr>
        <w:tab/>
      </w:r>
      <w:r>
        <w:rPr>
          <w:rFonts w:ascii="Roboto" w:hAnsi="Roboto"/>
          <w:sz w:val="22"/>
          <w:szCs w:val="22"/>
        </w:rPr>
        <w:tab/>
      </w:r>
    </w:p>
    <w:p w14:paraId="422CEF77" w14:textId="7E3875D1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4354F3DD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C460A">
      <w:headerReference w:type="default" r:id="rId11"/>
      <w:footerReference w:type="default" r:id="rId12"/>
      <w:type w:val="continuous"/>
      <w:pgSz w:w="12240" w:h="15840"/>
      <w:pgMar w:top="760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71646" w14:textId="77777777" w:rsidR="00C32E06" w:rsidRDefault="00C32E06" w:rsidP="003C460A">
      <w:r>
        <w:separator/>
      </w:r>
    </w:p>
  </w:endnote>
  <w:endnote w:type="continuationSeparator" w:id="0">
    <w:p w14:paraId="77A42062" w14:textId="77777777" w:rsidR="00C32E06" w:rsidRDefault="00C32E06" w:rsidP="003C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895FC" w14:textId="773D9226" w:rsidR="003C460A" w:rsidRDefault="003C460A" w:rsidP="007A7809">
    <w:pPr>
      <w:pStyle w:val="Footer"/>
      <w:spacing w:before="240"/>
      <w:ind w:left="-540"/>
    </w:pPr>
    <w:r>
      <w:rPr>
        <w:noProof/>
        <w:lang w:val="en-IN" w:eastAsia="en-IN" w:bidi="ar-SA"/>
      </w:rPr>
      <w:drawing>
        <wp:inline distT="0" distB="0" distL="0" distR="0" wp14:anchorId="101CC59A" wp14:editId="2CD4417B">
          <wp:extent cx="6675120" cy="86556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75120" cy="865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111BA" w14:textId="77777777" w:rsidR="00C32E06" w:rsidRDefault="00C32E06" w:rsidP="003C460A">
      <w:r>
        <w:separator/>
      </w:r>
    </w:p>
  </w:footnote>
  <w:footnote w:type="continuationSeparator" w:id="0">
    <w:p w14:paraId="0B83645B" w14:textId="77777777" w:rsidR="00C32E06" w:rsidRDefault="00C32E06" w:rsidP="003C4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E89F9" w14:textId="00F53129" w:rsidR="003C460A" w:rsidRDefault="003C460A" w:rsidP="007A7809">
    <w:pPr>
      <w:pStyle w:val="Header"/>
      <w:spacing w:after="480"/>
      <w:ind w:left="-360"/>
    </w:pPr>
    <w:r>
      <w:rPr>
        <w:noProof/>
        <w:lang w:val="en-IN" w:eastAsia="en-IN" w:bidi="ar-SA"/>
      </w:rPr>
      <w:drawing>
        <wp:inline distT="0" distB="0" distL="0" distR="0" wp14:anchorId="596B9C3A" wp14:editId="13996AE7">
          <wp:extent cx="1194141" cy="866775"/>
          <wp:effectExtent l="0" t="0" r="0" b="0"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_NAIFA_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7076" cy="876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42C"/>
    <w:multiLevelType w:val="hybridMultilevel"/>
    <w:tmpl w:val="DFBCAE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303D0"/>
    <w:multiLevelType w:val="hybridMultilevel"/>
    <w:tmpl w:val="6E9002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CE62E4"/>
    <w:multiLevelType w:val="hybridMultilevel"/>
    <w:tmpl w:val="9E709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779C5"/>
    <w:multiLevelType w:val="hybridMultilevel"/>
    <w:tmpl w:val="EA787F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71FA6"/>
    <w:multiLevelType w:val="hybridMultilevel"/>
    <w:tmpl w:val="CF80ECC2"/>
    <w:lvl w:ilvl="0" w:tplc="9314FC7C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8093A"/>
    <w:multiLevelType w:val="hybridMultilevel"/>
    <w:tmpl w:val="446E87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5993">
    <w:abstractNumId w:val="5"/>
  </w:num>
  <w:num w:numId="2" w16cid:durableId="315456087">
    <w:abstractNumId w:val="4"/>
  </w:num>
  <w:num w:numId="3" w16cid:durableId="595940681">
    <w:abstractNumId w:val="1"/>
  </w:num>
  <w:num w:numId="4" w16cid:durableId="2003653408">
    <w:abstractNumId w:val="2"/>
  </w:num>
  <w:num w:numId="5" w16cid:durableId="1775055461">
    <w:abstractNumId w:val="0"/>
  </w:num>
  <w:num w:numId="6" w16cid:durableId="19087611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7Q0NzUwNjQ1MTZQ0lEKTi0uzszPAykwrQUAAgXp8SwAAAA="/>
  </w:docVars>
  <w:rsids>
    <w:rsidRoot w:val="00B5139D"/>
    <w:rsid w:val="000826FB"/>
    <w:rsid w:val="000E5AC8"/>
    <w:rsid w:val="00126AFE"/>
    <w:rsid w:val="00126F30"/>
    <w:rsid w:val="00163657"/>
    <w:rsid w:val="001972A6"/>
    <w:rsid w:val="001B2B1A"/>
    <w:rsid w:val="00210706"/>
    <w:rsid w:val="00223AC6"/>
    <w:rsid w:val="00235907"/>
    <w:rsid w:val="00275889"/>
    <w:rsid w:val="00286E73"/>
    <w:rsid w:val="002E0762"/>
    <w:rsid w:val="003836C4"/>
    <w:rsid w:val="003856DE"/>
    <w:rsid w:val="003B7EFF"/>
    <w:rsid w:val="003C460A"/>
    <w:rsid w:val="004527E7"/>
    <w:rsid w:val="00457C65"/>
    <w:rsid w:val="00461A19"/>
    <w:rsid w:val="004F4F19"/>
    <w:rsid w:val="00572C98"/>
    <w:rsid w:val="006A564E"/>
    <w:rsid w:val="006B665B"/>
    <w:rsid w:val="006D6977"/>
    <w:rsid w:val="007034FB"/>
    <w:rsid w:val="007200C1"/>
    <w:rsid w:val="007477A5"/>
    <w:rsid w:val="00760471"/>
    <w:rsid w:val="00764ADF"/>
    <w:rsid w:val="00771F16"/>
    <w:rsid w:val="00786442"/>
    <w:rsid w:val="007A7809"/>
    <w:rsid w:val="008120B1"/>
    <w:rsid w:val="008578BF"/>
    <w:rsid w:val="008809FF"/>
    <w:rsid w:val="009B45B0"/>
    <w:rsid w:val="00A91625"/>
    <w:rsid w:val="00B37F74"/>
    <w:rsid w:val="00B5139D"/>
    <w:rsid w:val="00B53C47"/>
    <w:rsid w:val="00B8556C"/>
    <w:rsid w:val="00B87C4D"/>
    <w:rsid w:val="00C23ACB"/>
    <w:rsid w:val="00C32E06"/>
    <w:rsid w:val="00D01C9E"/>
    <w:rsid w:val="00D258E0"/>
    <w:rsid w:val="00D32B88"/>
    <w:rsid w:val="00DE748C"/>
    <w:rsid w:val="00DF441D"/>
    <w:rsid w:val="00E038CF"/>
    <w:rsid w:val="00E17888"/>
    <w:rsid w:val="00EB5E44"/>
    <w:rsid w:val="00EB7631"/>
    <w:rsid w:val="00F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79074"/>
  <w15:docId w15:val="{5316CB15-2179-4377-B1E2-4624C15B6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NormalWeb">
    <w:name w:val="Normal (Web)"/>
    <w:basedOn w:val="Normal"/>
    <w:uiPriority w:val="99"/>
    <w:unhideWhenUsed/>
    <w:rsid w:val="004527E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4527E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527E7"/>
    <w:rPr>
      <w:i/>
      <w:iCs/>
    </w:rPr>
  </w:style>
  <w:style w:type="character" w:customStyle="1" w:styleId="ui-provider">
    <w:name w:val="ui-provider"/>
    <w:basedOn w:val="DefaultParagraphFont"/>
    <w:rsid w:val="00D32B8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7F7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578BF"/>
    <w:pPr>
      <w:widowControl/>
      <w:autoSpaceDE/>
      <w:autoSpaceDN/>
    </w:pPr>
    <w:rPr>
      <w:rFonts w:ascii="Arial" w:eastAsia="Arial" w:hAnsi="Arial" w:cs="Arial"/>
      <w:lang w:bidi="en-US"/>
    </w:rPr>
  </w:style>
  <w:style w:type="character" w:customStyle="1" w:styleId="lrzxr">
    <w:name w:val="lrzxr"/>
    <w:basedOn w:val="DefaultParagraphFont"/>
    <w:rsid w:val="008578BF"/>
  </w:style>
  <w:style w:type="character" w:styleId="CommentReference">
    <w:name w:val="annotation reference"/>
    <w:basedOn w:val="DefaultParagraphFont"/>
    <w:uiPriority w:val="99"/>
    <w:semiHidden/>
    <w:unhideWhenUsed/>
    <w:rsid w:val="00857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8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8BF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8BF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A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ACB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2" ma:contentTypeDescription="Create a new document." ma:contentTypeScope="" ma:versionID="a38e328721a1740c7bb1fa1940b28e03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3ecec39d23c74ce1e3dc34425184d98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155B1-2199-439A-8900-A16E0E58F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F3D676-3C72-467D-857E-264AEC158A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352837-6A6E-48B3-A316-558C67E61C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A64EAC-24AA-48F2-B3ED-60881B657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arawan</dc:creator>
  <cp:lastModifiedBy>Mark Briscoe</cp:lastModifiedBy>
  <cp:revision>3</cp:revision>
  <dcterms:created xsi:type="dcterms:W3CDTF">2023-05-02T14:29:00Z</dcterms:created>
  <dcterms:modified xsi:type="dcterms:W3CDTF">2023-09-20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0E0315DDD99D864292AE33FA43BE9A5C</vt:lpwstr>
  </property>
  <property fmtid="{D5CDD505-2E9C-101B-9397-08002B2CF9AE}" pid="6" name="GrammarlyDocumentId">
    <vt:lpwstr>e6b1e0d8d1a810b1c0ba752a194f060496d1078ce22d59b0e0f046e077187557</vt:lpwstr>
  </property>
</Properties>
</file>